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5982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01b9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9855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bace6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5ccee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ea378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dc1b45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5e0cb7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9:09:55Z</dcterms:created>
  <dcterms:modified xsi:type="dcterms:W3CDTF">2022-05-09T19:09:55Z</dcterms:modified>
</cp:coreProperties>
</file>